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622BD00A" w:rsidR="00833C1E" w:rsidRPr="00192BA9" w:rsidRDefault="00833C1E" w:rsidP="00192BA9">
      <w:pPr>
        <w:pStyle w:val="Title"/>
      </w:pPr>
      <w:r w:rsidRPr="00192BA9">
        <w:t>Assignment</w:t>
      </w:r>
      <w:r w:rsidR="00185AD9">
        <w:t xml:space="preserve"> </w:t>
      </w:r>
      <w:r w:rsidR="00BC7BA9">
        <w:t>4</w:t>
      </w:r>
    </w:p>
    <w:p w14:paraId="5540D88E" w14:textId="77777777" w:rsidR="00833C1E" w:rsidRDefault="00833C1E" w:rsidP="00491047"/>
    <w:p w14:paraId="33C0AAF6" w14:textId="77777777" w:rsidR="00E500F0" w:rsidRPr="00BB2408" w:rsidRDefault="00E500F0" w:rsidP="00491047">
      <w:pPr>
        <w:rPr>
          <w:sz w:val="28"/>
        </w:rPr>
      </w:pPr>
      <w:r w:rsidRPr="00BB2408">
        <w:rPr>
          <w:sz w:val="28"/>
        </w:rPr>
        <w:t>Name: ___________________________</w:t>
      </w:r>
    </w:p>
    <w:p w14:paraId="016B5E03" w14:textId="1E99E279" w:rsidR="00E500F0" w:rsidRPr="00BB2408" w:rsidRDefault="00D66969" w:rsidP="00491047">
      <w:pPr>
        <w:rPr>
          <w:sz w:val="28"/>
        </w:rPr>
      </w:pPr>
      <w:r>
        <w:rPr>
          <w:sz w:val="28"/>
        </w:rPr>
        <w:t>C</w:t>
      </w:r>
      <w:r w:rsidR="00E500F0" w:rsidRPr="00BB2408">
        <w:rPr>
          <w:sz w:val="28"/>
        </w:rPr>
        <w:t>S</w:t>
      </w:r>
      <w:r>
        <w:rPr>
          <w:sz w:val="28"/>
        </w:rPr>
        <w:t>C</w:t>
      </w:r>
      <w:r w:rsidR="0043787F">
        <w:rPr>
          <w:sz w:val="28"/>
        </w:rPr>
        <w:t>-</w:t>
      </w:r>
      <w:r w:rsidR="00E500F0" w:rsidRPr="00BB2408">
        <w:rPr>
          <w:sz w:val="28"/>
        </w:rPr>
        <w:t xml:space="preserve">1110 </w:t>
      </w:r>
    </w:p>
    <w:p w14:paraId="0F0246E0" w14:textId="77777777" w:rsidR="00E500F0" w:rsidRPr="00BB2408" w:rsidRDefault="00E500F0" w:rsidP="00491047">
      <w:pPr>
        <w:rPr>
          <w:sz w:val="28"/>
        </w:rPr>
      </w:pPr>
      <w:r w:rsidRPr="00BB2408">
        <w:rPr>
          <w:sz w:val="28"/>
        </w:rPr>
        <w:t>Section: ______</w:t>
      </w:r>
      <w:r w:rsidR="00E36474" w:rsidRPr="00BB2408">
        <w:rPr>
          <w:sz w:val="28"/>
        </w:rPr>
        <w:t xml:space="preserve"> </w:t>
      </w:r>
    </w:p>
    <w:p w14:paraId="6565B22D" w14:textId="77777777" w:rsidR="00E500F0" w:rsidRPr="00491047" w:rsidRDefault="00E500F0" w:rsidP="00491047"/>
    <w:p w14:paraId="09715389" w14:textId="2F0B7260"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BC7BA9">
        <w:rPr>
          <w:rFonts w:ascii="Arial" w:hAnsi="Arial" w:cs="Arial"/>
          <w:b/>
          <w:color w:val="auto"/>
        </w:rPr>
        <w:t>4</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2A97611C" w14:textId="77777777" w:rsidR="0076033B" w:rsidRPr="005D79EE" w:rsidRDefault="0076033B" w:rsidP="0076033B">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70778803" w:rsidR="00F728CA" w:rsidRPr="00E71725" w:rsidRDefault="00F728CA" w:rsidP="00F728CA">
      <w:pPr>
        <w:rPr>
          <w:sz w:val="28"/>
          <w:szCs w:val="28"/>
        </w:rPr>
      </w:pPr>
      <w:r w:rsidRPr="00E71725">
        <w:rPr>
          <w:sz w:val="28"/>
          <w:szCs w:val="28"/>
        </w:rPr>
        <w:t xml:space="preserve">Name this document </w:t>
      </w:r>
      <w:proofErr w:type="spellStart"/>
      <w:r w:rsidRPr="00E71725">
        <w:rPr>
          <w:sz w:val="28"/>
          <w:szCs w:val="28"/>
        </w:rPr>
        <w:t>XXX_Assignment</w:t>
      </w:r>
      <w:proofErr w:type="spellEnd"/>
      <w:r>
        <w:rPr>
          <w:sz w:val="28"/>
          <w:szCs w:val="28"/>
        </w:rPr>
        <w:t xml:space="preserve"> </w:t>
      </w:r>
      <w:r w:rsidR="00BC7BA9">
        <w:rPr>
          <w:sz w:val="28"/>
          <w:szCs w:val="28"/>
        </w:rPr>
        <w:t>4</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74DC1131" w14:textId="6E365CCF" w:rsidR="00841B4D" w:rsidRDefault="00F96170" w:rsidP="00B839C1">
      <w:pPr>
        <w:pStyle w:val="Heading2"/>
        <w:ind w:left="360"/>
      </w:pPr>
      <w:bookmarkStart w:id="0" w:name="_Hlk534466032"/>
      <w:r w:rsidRPr="00F96170">
        <w:t xml:space="preserve">Write a program that </w:t>
      </w:r>
      <w:r w:rsidR="00DE7C06">
        <w:t>asks the user for a number</w:t>
      </w:r>
      <w:r w:rsidR="006004CD">
        <w:t xml:space="preserve"> that is </w:t>
      </w:r>
      <w:r w:rsidR="009A080C">
        <w:t>positive</w:t>
      </w:r>
      <w:r w:rsidR="00DE7C06">
        <w:t>. If the</w:t>
      </w:r>
      <w:r w:rsidR="00593569">
        <w:t xml:space="preserve"> number entered is not </w:t>
      </w:r>
      <w:r w:rsidR="009A080C">
        <w:t>positive</w:t>
      </w:r>
      <w:r w:rsidR="00E674AE">
        <w:t>,</w:t>
      </w:r>
      <w:r w:rsidR="00DE7C06">
        <w:t xml:space="preserve"> then an error message is </w:t>
      </w:r>
      <w:r w:rsidR="00381C9B">
        <w:t>displayed,</w:t>
      </w:r>
      <w:r w:rsidR="00DE7C06">
        <w:t xml:space="preserve"> and the user is prompted to enter another number. This validation will continue until the user enters a valid </w:t>
      </w:r>
      <w:r w:rsidR="00BF1B5F">
        <w:t>positive number</w:t>
      </w:r>
      <w:r w:rsidR="00DE7C06">
        <w:t xml:space="preserve">. When the user enters a valid </w:t>
      </w:r>
      <w:r w:rsidR="00BF1B5F">
        <w:t>number</w:t>
      </w:r>
      <w:r w:rsidR="00DE7C06">
        <w:t xml:space="preserve"> then the program </w:t>
      </w:r>
      <w:r w:rsidRPr="00F96170">
        <w:t xml:space="preserve">prints to the console </w:t>
      </w:r>
      <w:r w:rsidR="00DE7C06">
        <w:t xml:space="preserve">all </w:t>
      </w:r>
      <w:r w:rsidR="00A528D1">
        <w:t>cube values</w:t>
      </w:r>
      <w:r w:rsidR="00DE7C06">
        <w:t xml:space="preserve"> </w:t>
      </w:r>
      <w:r w:rsidR="009C0A6C">
        <w:t>1 to the number the user entered</w:t>
      </w:r>
      <w:r w:rsidR="00DE7C06">
        <w:t>.</w:t>
      </w:r>
      <w:r w:rsidRPr="00F96170">
        <w:t xml:space="preserve"> </w:t>
      </w:r>
      <w:r w:rsidR="00841B4D">
        <w:t xml:space="preserve">Show screen shots of the PYTHON program, all input and output. Save this program.  </w:t>
      </w:r>
    </w:p>
    <w:p w14:paraId="65B3D268" w14:textId="77777777" w:rsidR="00841B4D" w:rsidRDefault="00841B4D" w:rsidP="00693F26">
      <w:pPr>
        <w:rPr>
          <w:rFonts w:eastAsiaTheme="majorEastAsia"/>
          <w:sz w:val="28"/>
          <w:szCs w:val="28"/>
        </w:rPr>
      </w:pPr>
    </w:p>
    <w:p w14:paraId="1F782721" w14:textId="77777777" w:rsidR="00693F26" w:rsidRPr="00C17B43" w:rsidRDefault="00693F26" w:rsidP="00841B4D"/>
    <w:p w14:paraId="64616B12" w14:textId="6DA406F0" w:rsidR="00C17B43" w:rsidRDefault="00AB66A9" w:rsidP="00C17B43">
      <w:r>
        <w:t xml:space="preserve">Below is the </w:t>
      </w:r>
      <w:r w:rsidR="00EE6399">
        <w:t>input/output that you</w:t>
      </w:r>
      <w:r w:rsidR="00C8693A">
        <w:t xml:space="preserve"> are to use for this problem</w:t>
      </w:r>
      <w:r w:rsidR="00C17B43">
        <w:t>:</w:t>
      </w:r>
    </w:p>
    <w:p w14:paraId="72A76A88" w14:textId="77777777" w:rsidR="00C17B43" w:rsidRDefault="00C17B43" w:rsidP="00C17B43"/>
    <w:p w14:paraId="41A15449" w14:textId="0F7DD71C" w:rsidR="00DE7C06" w:rsidRDefault="00DE7C06"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 xml:space="preserve">Enter </w:t>
      </w:r>
      <w:r w:rsidR="00570D2C">
        <w:rPr>
          <w:rFonts w:ascii="Consolas" w:hAnsi="Consolas"/>
          <w:color w:val="333333"/>
        </w:rPr>
        <w:t>a</w:t>
      </w:r>
      <w:r w:rsidR="00E80F66">
        <w:rPr>
          <w:rFonts w:ascii="Consolas" w:hAnsi="Consolas"/>
          <w:color w:val="333333"/>
        </w:rPr>
        <w:t xml:space="preserve"> positive</w:t>
      </w:r>
      <w:r w:rsidR="0075209D">
        <w:rPr>
          <w:rFonts w:ascii="Consolas" w:hAnsi="Consolas"/>
          <w:color w:val="333333"/>
        </w:rPr>
        <w:t xml:space="preserve"> number</w:t>
      </w:r>
      <w:r>
        <w:rPr>
          <w:rFonts w:ascii="Consolas" w:hAnsi="Consolas"/>
          <w:color w:val="333333"/>
        </w:rPr>
        <w:t xml:space="preserve"> starting number: </w:t>
      </w:r>
      <w:r w:rsidR="00E80F66">
        <w:rPr>
          <w:rFonts w:ascii="Consolas" w:hAnsi="Consolas"/>
          <w:color w:val="333333"/>
        </w:rPr>
        <w:t>-</w:t>
      </w:r>
      <w:r w:rsidR="0075209D">
        <w:rPr>
          <w:rFonts w:ascii="Consolas" w:hAnsi="Consolas"/>
          <w:color w:val="333333"/>
        </w:rPr>
        <w:t>3</w:t>
      </w:r>
    </w:p>
    <w:p w14:paraId="269BDBEA" w14:textId="1D62D6E5" w:rsidR="0075209D" w:rsidRDefault="0075209D"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 xml:space="preserve">Sorry, </w:t>
      </w:r>
      <w:r w:rsidR="00E80F66">
        <w:rPr>
          <w:rFonts w:ascii="Consolas" w:hAnsi="Consolas"/>
          <w:color w:val="333333"/>
        </w:rPr>
        <w:t>-</w:t>
      </w:r>
      <w:r>
        <w:rPr>
          <w:rFonts w:ascii="Consolas" w:hAnsi="Consolas"/>
          <w:color w:val="333333"/>
        </w:rPr>
        <w:t>3 is not a</w:t>
      </w:r>
      <w:r w:rsidR="00115AC8">
        <w:rPr>
          <w:rFonts w:ascii="Consolas" w:hAnsi="Consolas"/>
          <w:color w:val="333333"/>
        </w:rPr>
        <w:t xml:space="preserve"> positive </w:t>
      </w:r>
      <w:r w:rsidR="00D806CD">
        <w:rPr>
          <w:rFonts w:ascii="Consolas" w:hAnsi="Consolas"/>
          <w:color w:val="333333"/>
        </w:rPr>
        <w:t>number. Try again!</w:t>
      </w:r>
    </w:p>
    <w:p w14:paraId="2EDF4D7F" w14:textId="38F2A9FF" w:rsidR="00450321" w:rsidRDefault="00450321" w:rsidP="00450321">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Enter a positive number starting number: 0</w:t>
      </w:r>
    </w:p>
    <w:p w14:paraId="342FF539" w14:textId="165A9F53" w:rsidR="00450321" w:rsidRDefault="00450321"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 xml:space="preserve">Sorry, 0 is not a </w:t>
      </w:r>
      <w:r w:rsidR="00115AC8">
        <w:rPr>
          <w:rFonts w:ascii="Consolas" w:hAnsi="Consolas"/>
          <w:color w:val="333333"/>
        </w:rPr>
        <w:t xml:space="preserve">positive </w:t>
      </w:r>
      <w:r>
        <w:rPr>
          <w:rFonts w:ascii="Consolas" w:hAnsi="Consolas"/>
          <w:color w:val="333333"/>
        </w:rPr>
        <w:t>number. Try again!</w:t>
      </w:r>
    </w:p>
    <w:p w14:paraId="3EDCC156" w14:textId="04DEE06E" w:rsidR="00450321" w:rsidRDefault="00450321" w:rsidP="00450321">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Enter a positive number starting number: -7</w:t>
      </w:r>
    </w:p>
    <w:p w14:paraId="19ADE2A6" w14:textId="2D9EF757" w:rsidR="00450321" w:rsidRDefault="00450321"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 xml:space="preserve">Sorry, -7 is not a </w:t>
      </w:r>
      <w:r w:rsidR="00115AC8">
        <w:rPr>
          <w:rFonts w:ascii="Consolas" w:hAnsi="Consolas"/>
          <w:color w:val="333333"/>
        </w:rPr>
        <w:t xml:space="preserve">positive </w:t>
      </w:r>
      <w:r>
        <w:rPr>
          <w:rFonts w:ascii="Consolas" w:hAnsi="Consolas"/>
          <w:color w:val="333333"/>
        </w:rPr>
        <w:t>number. Try again!</w:t>
      </w:r>
    </w:p>
    <w:p w14:paraId="608345CF" w14:textId="668C1E24" w:rsidR="00570D2C" w:rsidRDefault="00570D2C"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 xml:space="preserve">Enter a </w:t>
      </w:r>
      <w:r w:rsidR="00E80F66">
        <w:rPr>
          <w:rFonts w:ascii="Consolas" w:hAnsi="Consolas"/>
          <w:color w:val="333333"/>
        </w:rPr>
        <w:t>positive</w:t>
      </w:r>
      <w:r>
        <w:rPr>
          <w:rFonts w:ascii="Consolas" w:hAnsi="Consolas"/>
          <w:color w:val="333333"/>
        </w:rPr>
        <w:t xml:space="preserve"> number starting number: </w:t>
      </w:r>
      <w:r w:rsidR="00FC66B8">
        <w:rPr>
          <w:rFonts w:ascii="Consolas" w:hAnsi="Consolas"/>
          <w:color w:val="333333"/>
        </w:rPr>
        <w:t>10</w:t>
      </w:r>
    </w:p>
    <w:p w14:paraId="4613AE61" w14:textId="37A5691E" w:rsidR="00DE7C06" w:rsidRDefault="00DE7C06"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p>
    <w:p w14:paraId="5FBE6F5A" w14:textId="1968C7D0" w:rsidR="00A91D7F" w:rsidRDefault="00A91D7F"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 xml:space="preserve">1 and cube </w:t>
      </w:r>
      <w:r w:rsidR="004A38FB">
        <w:rPr>
          <w:rFonts w:ascii="Consolas" w:hAnsi="Consolas"/>
          <w:color w:val="333333"/>
        </w:rPr>
        <w:t xml:space="preserve">of 1 is: </w:t>
      </w:r>
      <w:r w:rsidR="001F2A91">
        <w:rPr>
          <w:rFonts w:ascii="Consolas" w:hAnsi="Consolas"/>
          <w:color w:val="333333"/>
        </w:rPr>
        <w:t>1</w:t>
      </w:r>
    </w:p>
    <w:p w14:paraId="00640055" w14:textId="63C62E88"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2</w:t>
      </w:r>
      <w:r w:rsidR="004A38FB">
        <w:rPr>
          <w:rFonts w:ascii="Consolas" w:hAnsi="Consolas"/>
          <w:color w:val="333333"/>
        </w:rPr>
        <w:t xml:space="preserve"> and cube of </w:t>
      </w:r>
      <w:r w:rsidR="001F2A91">
        <w:rPr>
          <w:rFonts w:ascii="Consolas" w:hAnsi="Consolas"/>
          <w:color w:val="333333"/>
        </w:rPr>
        <w:t>2</w:t>
      </w:r>
      <w:r w:rsidR="004A38FB">
        <w:rPr>
          <w:rFonts w:ascii="Consolas" w:hAnsi="Consolas"/>
          <w:color w:val="333333"/>
        </w:rPr>
        <w:t xml:space="preserve"> is: </w:t>
      </w:r>
      <w:r w:rsidR="001F2A91">
        <w:rPr>
          <w:rFonts w:ascii="Consolas" w:hAnsi="Consolas"/>
          <w:color w:val="333333"/>
        </w:rPr>
        <w:t>8</w:t>
      </w:r>
    </w:p>
    <w:p w14:paraId="0DBB4D4F" w14:textId="616BC22A"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3</w:t>
      </w:r>
      <w:r w:rsidR="004A38FB">
        <w:rPr>
          <w:rFonts w:ascii="Consolas" w:hAnsi="Consolas"/>
          <w:color w:val="333333"/>
        </w:rPr>
        <w:t xml:space="preserve"> and cube of </w:t>
      </w:r>
      <w:r w:rsidR="001F2A91">
        <w:rPr>
          <w:rFonts w:ascii="Consolas" w:hAnsi="Consolas"/>
          <w:color w:val="333333"/>
        </w:rPr>
        <w:t>3</w:t>
      </w:r>
      <w:r w:rsidR="004A38FB">
        <w:rPr>
          <w:rFonts w:ascii="Consolas" w:hAnsi="Consolas"/>
          <w:color w:val="333333"/>
        </w:rPr>
        <w:t xml:space="preserve"> is: </w:t>
      </w:r>
      <w:r w:rsidR="001F2A91">
        <w:rPr>
          <w:rFonts w:ascii="Consolas" w:hAnsi="Consolas"/>
          <w:color w:val="333333"/>
        </w:rPr>
        <w:t>27</w:t>
      </w:r>
    </w:p>
    <w:p w14:paraId="36F74EB7" w14:textId="13F92101"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4</w:t>
      </w:r>
      <w:r w:rsidR="004A38FB">
        <w:rPr>
          <w:rFonts w:ascii="Consolas" w:hAnsi="Consolas"/>
          <w:color w:val="333333"/>
        </w:rPr>
        <w:t xml:space="preserve"> and cube of </w:t>
      </w:r>
      <w:r w:rsidR="001F2A91">
        <w:rPr>
          <w:rFonts w:ascii="Consolas" w:hAnsi="Consolas"/>
          <w:color w:val="333333"/>
        </w:rPr>
        <w:t>4</w:t>
      </w:r>
      <w:r w:rsidR="004A38FB">
        <w:rPr>
          <w:rFonts w:ascii="Consolas" w:hAnsi="Consolas"/>
          <w:color w:val="333333"/>
        </w:rPr>
        <w:t xml:space="preserve"> is: </w:t>
      </w:r>
      <w:r w:rsidR="001F2A91">
        <w:rPr>
          <w:rFonts w:ascii="Consolas" w:hAnsi="Consolas"/>
          <w:color w:val="333333"/>
        </w:rPr>
        <w:t>64</w:t>
      </w:r>
    </w:p>
    <w:p w14:paraId="22ABFACB" w14:textId="551DA781"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5</w:t>
      </w:r>
      <w:r w:rsidR="004A38FB">
        <w:rPr>
          <w:rFonts w:ascii="Consolas" w:hAnsi="Consolas"/>
          <w:color w:val="333333"/>
        </w:rPr>
        <w:t xml:space="preserve"> and cube of </w:t>
      </w:r>
      <w:r w:rsidR="001F2A91">
        <w:rPr>
          <w:rFonts w:ascii="Consolas" w:hAnsi="Consolas"/>
          <w:color w:val="333333"/>
        </w:rPr>
        <w:t>5</w:t>
      </w:r>
      <w:r w:rsidR="004A38FB">
        <w:rPr>
          <w:rFonts w:ascii="Consolas" w:hAnsi="Consolas"/>
          <w:color w:val="333333"/>
        </w:rPr>
        <w:t xml:space="preserve"> is: </w:t>
      </w:r>
      <w:r w:rsidR="001F2A91">
        <w:rPr>
          <w:rFonts w:ascii="Consolas" w:hAnsi="Consolas"/>
          <w:color w:val="333333"/>
        </w:rPr>
        <w:t>125</w:t>
      </w:r>
    </w:p>
    <w:p w14:paraId="4415B041" w14:textId="166424B9"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6</w:t>
      </w:r>
      <w:r w:rsidR="004A38FB">
        <w:rPr>
          <w:rFonts w:ascii="Consolas" w:hAnsi="Consolas"/>
          <w:color w:val="333333"/>
        </w:rPr>
        <w:t xml:space="preserve"> and cube of </w:t>
      </w:r>
      <w:r w:rsidR="001F2A91">
        <w:rPr>
          <w:rFonts w:ascii="Consolas" w:hAnsi="Consolas"/>
          <w:color w:val="333333"/>
        </w:rPr>
        <w:t>6</w:t>
      </w:r>
      <w:r w:rsidR="004A38FB">
        <w:rPr>
          <w:rFonts w:ascii="Consolas" w:hAnsi="Consolas"/>
          <w:color w:val="333333"/>
        </w:rPr>
        <w:t xml:space="preserve"> is: </w:t>
      </w:r>
      <w:r w:rsidR="00934D4B">
        <w:rPr>
          <w:rFonts w:ascii="Consolas" w:hAnsi="Consolas"/>
          <w:color w:val="333333"/>
        </w:rPr>
        <w:t>216</w:t>
      </w:r>
    </w:p>
    <w:p w14:paraId="3EA598F3" w14:textId="2D40EE87"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7</w:t>
      </w:r>
      <w:r w:rsidR="004A38FB">
        <w:rPr>
          <w:rFonts w:ascii="Consolas" w:hAnsi="Consolas"/>
          <w:color w:val="333333"/>
        </w:rPr>
        <w:t xml:space="preserve"> and cube of </w:t>
      </w:r>
      <w:r w:rsidR="001F2A91">
        <w:rPr>
          <w:rFonts w:ascii="Consolas" w:hAnsi="Consolas"/>
          <w:color w:val="333333"/>
        </w:rPr>
        <w:t>7</w:t>
      </w:r>
      <w:r w:rsidR="004A38FB">
        <w:rPr>
          <w:rFonts w:ascii="Consolas" w:hAnsi="Consolas"/>
          <w:color w:val="333333"/>
        </w:rPr>
        <w:t xml:space="preserve"> is: </w:t>
      </w:r>
      <w:r w:rsidR="00934D4B">
        <w:rPr>
          <w:rFonts w:ascii="Consolas" w:hAnsi="Consolas"/>
          <w:color w:val="333333"/>
        </w:rPr>
        <w:t>343</w:t>
      </w:r>
    </w:p>
    <w:p w14:paraId="6F541771" w14:textId="172FEE99"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8</w:t>
      </w:r>
      <w:r w:rsidR="004A38FB">
        <w:rPr>
          <w:rFonts w:ascii="Consolas" w:hAnsi="Consolas"/>
          <w:color w:val="333333"/>
        </w:rPr>
        <w:t xml:space="preserve"> and cube of </w:t>
      </w:r>
      <w:r w:rsidR="001F2A91">
        <w:rPr>
          <w:rFonts w:ascii="Consolas" w:hAnsi="Consolas"/>
          <w:color w:val="333333"/>
        </w:rPr>
        <w:t>8</w:t>
      </w:r>
      <w:r w:rsidR="004A38FB">
        <w:rPr>
          <w:rFonts w:ascii="Consolas" w:hAnsi="Consolas"/>
          <w:color w:val="333333"/>
        </w:rPr>
        <w:t xml:space="preserve"> is: </w:t>
      </w:r>
      <w:r w:rsidR="00C2750A">
        <w:rPr>
          <w:rFonts w:ascii="Consolas" w:hAnsi="Consolas"/>
          <w:color w:val="333333"/>
        </w:rPr>
        <w:t>512</w:t>
      </w:r>
    </w:p>
    <w:p w14:paraId="3E53FE33" w14:textId="1CA45682" w:rsidR="004A38FB" w:rsidRDefault="006B497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9</w:t>
      </w:r>
      <w:r w:rsidR="004A38FB">
        <w:rPr>
          <w:rFonts w:ascii="Consolas" w:hAnsi="Consolas"/>
          <w:color w:val="333333"/>
        </w:rPr>
        <w:t xml:space="preserve"> and cube of </w:t>
      </w:r>
      <w:r w:rsidR="001F2A91">
        <w:rPr>
          <w:rFonts w:ascii="Consolas" w:hAnsi="Consolas"/>
          <w:color w:val="333333"/>
        </w:rPr>
        <w:t>9</w:t>
      </w:r>
      <w:r w:rsidR="004A38FB">
        <w:rPr>
          <w:rFonts w:ascii="Consolas" w:hAnsi="Consolas"/>
          <w:color w:val="333333"/>
        </w:rPr>
        <w:t xml:space="preserve"> is: </w:t>
      </w:r>
      <w:r w:rsidR="00C2750A">
        <w:rPr>
          <w:rFonts w:ascii="Consolas" w:hAnsi="Consolas"/>
          <w:color w:val="333333"/>
        </w:rPr>
        <w:t>729</w:t>
      </w:r>
    </w:p>
    <w:p w14:paraId="74AD8965" w14:textId="22086415" w:rsidR="004A38FB" w:rsidRDefault="004A38FB" w:rsidP="004A38FB">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1</w:t>
      </w:r>
      <w:r w:rsidR="008C1270">
        <w:rPr>
          <w:rFonts w:ascii="Consolas" w:hAnsi="Consolas"/>
          <w:color w:val="333333"/>
        </w:rPr>
        <w:t>0</w:t>
      </w:r>
      <w:r>
        <w:rPr>
          <w:rFonts w:ascii="Consolas" w:hAnsi="Consolas"/>
          <w:color w:val="333333"/>
        </w:rPr>
        <w:t xml:space="preserve"> and cube of 1</w:t>
      </w:r>
      <w:r w:rsidR="001F2A91">
        <w:rPr>
          <w:rFonts w:ascii="Consolas" w:hAnsi="Consolas"/>
          <w:color w:val="333333"/>
        </w:rPr>
        <w:t>0</w:t>
      </w:r>
      <w:r>
        <w:rPr>
          <w:rFonts w:ascii="Consolas" w:hAnsi="Consolas"/>
          <w:color w:val="333333"/>
        </w:rPr>
        <w:t xml:space="preserve"> is: </w:t>
      </w:r>
      <w:r w:rsidR="00450321">
        <w:rPr>
          <w:rFonts w:ascii="Consolas" w:hAnsi="Consolas"/>
          <w:color w:val="333333"/>
        </w:rPr>
        <w:t>1000</w:t>
      </w:r>
    </w:p>
    <w:p w14:paraId="2B8FEE95" w14:textId="4BC099DA" w:rsidR="00DE6612" w:rsidRDefault="00DE6612" w:rsidP="00DE6612">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p>
    <w:p w14:paraId="36DB243A" w14:textId="2FBD6D9E" w:rsidR="00DE6612" w:rsidRDefault="00DE6612" w:rsidP="00DE6612">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r>
        <w:rPr>
          <w:rFonts w:ascii="Consolas" w:hAnsi="Consolas"/>
          <w:color w:val="333333"/>
        </w:rPr>
        <w:t>Finished!</w:t>
      </w:r>
    </w:p>
    <w:p w14:paraId="690F2F13" w14:textId="165E30BE" w:rsidR="00F96170" w:rsidRDefault="00F96170" w:rsidP="00F96170">
      <w:pPr>
        <w:pStyle w:val="HTMLPreformatted"/>
        <w:pBdr>
          <w:top w:val="single" w:sz="6" w:space="7" w:color="CCCCCC"/>
          <w:left w:val="single" w:sz="6" w:space="7" w:color="CCCCCC"/>
          <w:bottom w:val="single" w:sz="6" w:space="7" w:color="CCCCCC"/>
          <w:right w:val="single" w:sz="6" w:space="7" w:color="CCCCCC"/>
        </w:pBdr>
        <w:shd w:val="clear" w:color="auto" w:fill="F5F5F5"/>
        <w:wordWrap w:val="0"/>
        <w:rPr>
          <w:rFonts w:ascii="Consolas" w:hAnsi="Consolas"/>
          <w:color w:val="333333"/>
        </w:rPr>
      </w:pPr>
    </w:p>
    <w:p w14:paraId="79136D04" w14:textId="77777777" w:rsidR="00CB640D" w:rsidRDefault="00CB640D" w:rsidP="00CB640D"/>
    <w:p w14:paraId="1092A1C5" w14:textId="77777777" w:rsidR="00CB640D" w:rsidRDefault="00CB640D"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6155B3C5" w14:textId="77777777" w:rsidR="00CB640D" w:rsidRDefault="00CB640D">
      <w:pPr>
        <w:rPr>
          <w:rFonts w:eastAsiaTheme="majorEastAsia"/>
          <w:sz w:val="28"/>
          <w:szCs w:val="28"/>
        </w:rPr>
      </w:pPr>
      <w:r>
        <w:br w:type="page"/>
      </w:r>
    </w:p>
    <w:p w14:paraId="140837A5" w14:textId="66BD119A" w:rsidR="00CB640D" w:rsidRDefault="00015F72" w:rsidP="006A2DE8">
      <w:pPr>
        <w:pStyle w:val="Heading2"/>
        <w:ind w:left="360"/>
      </w:pPr>
      <w:r w:rsidRPr="00015F72">
        <w:lastRenderedPageBreak/>
        <w:t xml:space="preserve">Write a program </w:t>
      </w:r>
      <w:r w:rsidR="001A4622">
        <w:t xml:space="preserve">that asks the user for a number no greater than </w:t>
      </w:r>
      <w:r w:rsidR="00C20658">
        <w:t xml:space="preserve">12 and no less than </w:t>
      </w:r>
      <w:r w:rsidR="00076EEB">
        <w:t>3</w:t>
      </w:r>
      <w:r w:rsidR="00C20658">
        <w:t>.</w:t>
      </w:r>
      <w:r w:rsidR="00076EEB">
        <w:t xml:space="preserve"> Based on the number the user enters create a square where the </w:t>
      </w:r>
      <w:r w:rsidR="005D6696">
        <w:t xml:space="preserve">number entered is the length of the square. </w:t>
      </w:r>
      <w:r w:rsidR="00FE22DB">
        <w:t>If a</w:t>
      </w:r>
      <w:r w:rsidR="004937C7">
        <w:t>n invalid</w:t>
      </w:r>
      <w:r w:rsidR="00392D7B">
        <w:t xml:space="preserve"> value </w:t>
      </w:r>
      <w:r w:rsidR="004937C7">
        <w:t>is given</w:t>
      </w:r>
      <w:r w:rsidR="006A1707">
        <w:t>, p</w:t>
      </w:r>
      <w:r w:rsidR="00A756D4">
        <w:t xml:space="preserve">rint out an error </w:t>
      </w:r>
      <w:r w:rsidR="00AB0FD7">
        <w:t xml:space="preserve">and </w:t>
      </w:r>
      <w:r w:rsidR="00651EAE">
        <w:t>prompt the user to try again.</w:t>
      </w:r>
      <w:r w:rsidR="000E6C1A">
        <w:t xml:space="preserve"> </w:t>
      </w:r>
      <w:r w:rsidR="00AC3AD2">
        <w:t xml:space="preserve">After displaying the </w:t>
      </w:r>
      <w:r w:rsidR="00F60177">
        <w:t>square, ask the user if they want to create another square. Use ‘</w:t>
      </w:r>
      <w:r w:rsidR="007F5FD8">
        <w:t>Y’ or ‘Yes’ as the correct response to continue</w:t>
      </w:r>
      <w:r w:rsidR="00114174">
        <w:t xml:space="preserve"> or ‘N’ or ‘No’ to quit</w:t>
      </w:r>
      <w:r w:rsidR="007F5FD8">
        <w:t xml:space="preserve">. </w:t>
      </w:r>
      <w:r w:rsidR="00114174">
        <w:t xml:space="preserve">Anything </w:t>
      </w:r>
      <w:r w:rsidR="00796A38">
        <w:t xml:space="preserve">else is invalid and the user should be notified and </w:t>
      </w:r>
      <w:r w:rsidR="00792D68">
        <w:t>asked to re-enter their selection</w:t>
      </w:r>
      <w:r w:rsidR="00796A38">
        <w:t>.</w:t>
      </w:r>
      <w:r w:rsidRPr="00015F72">
        <w:t xml:space="preserve"> </w:t>
      </w:r>
      <w:r w:rsidR="00E35098">
        <w:t xml:space="preserve">When the program has ended output the number of </w:t>
      </w:r>
      <w:r w:rsidR="00EF06DB">
        <w:t>squares created.</w:t>
      </w:r>
    </w:p>
    <w:p w14:paraId="6528030F" w14:textId="77777777" w:rsidR="00CB640D" w:rsidRPr="00CB640D" w:rsidRDefault="00CB640D" w:rsidP="00CB640D"/>
    <w:p w14:paraId="7B8C5D9B" w14:textId="61DC1C5D" w:rsidR="00C17B43" w:rsidRDefault="00C17B43" w:rsidP="00C17B43">
      <w:r>
        <w:t xml:space="preserve">Here's </w:t>
      </w:r>
      <w:r w:rsidR="00B85AFA">
        <w:t>the</w:t>
      </w:r>
      <w:r>
        <w:t xml:space="preserve"> </w:t>
      </w:r>
      <w:r w:rsidR="00E20B66">
        <w:t>input/output to use to show your program works</w:t>
      </w:r>
      <w:r>
        <w:t>:</w:t>
      </w:r>
    </w:p>
    <w:p w14:paraId="3613913D" w14:textId="77777777" w:rsidR="00C17B43" w:rsidRDefault="00C17B43" w:rsidP="00C17B43"/>
    <w:p w14:paraId="6DF219F1" w14:textId="6A20C402" w:rsidR="00015F72" w:rsidRDefault="00015F72"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Enter a</w:t>
      </w:r>
      <w:r w:rsidR="00C27FC8">
        <w:rPr>
          <w:rFonts w:ascii="Consolas" w:hAnsi="Consolas"/>
          <w:color w:val="333333"/>
        </w:rPr>
        <w:t xml:space="preserve"> number between </w:t>
      </w:r>
      <w:r w:rsidR="009D314B">
        <w:rPr>
          <w:rFonts w:ascii="Consolas" w:hAnsi="Consolas"/>
          <w:color w:val="333333"/>
        </w:rPr>
        <w:t>3 and 12</w:t>
      </w:r>
      <w:r>
        <w:rPr>
          <w:rFonts w:ascii="Consolas" w:hAnsi="Consolas"/>
          <w:color w:val="333333"/>
        </w:rPr>
        <w:t xml:space="preserve">: </w:t>
      </w:r>
      <w:r w:rsidR="009D314B">
        <w:rPr>
          <w:rFonts w:ascii="Consolas" w:hAnsi="Consolas"/>
          <w:color w:val="333333"/>
        </w:rPr>
        <w:t>1</w:t>
      </w:r>
      <w:r w:rsidRPr="00015F72">
        <w:rPr>
          <w:rFonts w:ascii="Consolas" w:hAnsi="Consolas"/>
          <w:color w:val="333333"/>
        </w:rPr>
        <w:t xml:space="preserve"> </w:t>
      </w:r>
    </w:p>
    <w:p w14:paraId="5597805C" w14:textId="0AF583C4" w:rsidR="00015F72" w:rsidRDefault="005534CA"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5534CA">
        <w:rPr>
          <w:rFonts w:ascii="Consolas" w:hAnsi="Consolas"/>
          <w:color w:val="333333"/>
        </w:rPr>
        <w:t>Sorry,</w:t>
      </w:r>
      <w:r w:rsidR="00D720AA">
        <w:rPr>
          <w:rFonts w:ascii="Consolas" w:hAnsi="Consolas"/>
          <w:color w:val="333333"/>
        </w:rPr>
        <w:t xml:space="preserve"> </w:t>
      </w:r>
      <w:r w:rsidR="009D314B">
        <w:rPr>
          <w:rFonts w:ascii="Consolas" w:hAnsi="Consolas"/>
          <w:color w:val="333333"/>
        </w:rPr>
        <w:t>1</w:t>
      </w:r>
      <w:r w:rsidRPr="005534CA">
        <w:rPr>
          <w:rFonts w:ascii="Consolas" w:hAnsi="Consolas"/>
          <w:color w:val="333333"/>
        </w:rPr>
        <w:t xml:space="preserve"> is not </w:t>
      </w:r>
      <w:r>
        <w:rPr>
          <w:rFonts w:ascii="Consolas" w:hAnsi="Consolas"/>
          <w:color w:val="333333"/>
        </w:rPr>
        <w:t xml:space="preserve">in the range of </w:t>
      </w:r>
      <w:r w:rsidR="009D314B">
        <w:rPr>
          <w:rFonts w:ascii="Consolas" w:hAnsi="Consolas"/>
          <w:color w:val="333333"/>
        </w:rPr>
        <w:t>3</w:t>
      </w:r>
      <w:r w:rsidR="00582511">
        <w:rPr>
          <w:rFonts w:ascii="Consolas" w:hAnsi="Consolas"/>
          <w:color w:val="333333"/>
        </w:rPr>
        <w:t xml:space="preserve"> and </w:t>
      </w:r>
      <w:r w:rsidR="009D314B">
        <w:rPr>
          <w:rFonts w:ascii="Consolas" w:hAnsi="Consolas"/>
          <w:color w:val="333333"/>
        </w:rPr>
        <w:t>12</w:t>
      </w:r>
      <w:r w:rsidRPr="005534CA">
        <w:rPr>
          <w:rFonts w:ascii="Consolas" w:hAnsi="Consolas"/>
          <w:color w:val="333333"/>
        </w:rPr>
        <w:t>. Try Again!</w:t>
      </w:r>
      <w:r w:rsidR="00015F72" w:rsidRPr="00015F72">
        <w:rPr>
          <w:rFonts w:ascii="Consolas" w:hAnsi="Consolas"/>
          <w:color w:val="333333"/>
        </w:rPr>
        <w:t xml:space="preserve"> </w:t>
      </w:r>
    </w:p>
    <w:p w14:paraId="50AEE44B" w14:textId="71044257" w:rsidR="009D314B" w:rsidRDefault="009D314B" w:rsidP="009D314B">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Enter a number between 3 and 12: 2</w:t>
      </w:r>
      <w:r w:rsidR="00F058A1">
        <w:rPr>
          <w:rFonts w:ascii="Consolas" w:hAnsi="Consolas"/>
          <w:color w:val="333333"/>
        </w:rPr>
        <w:t>0</w:t>
      </w:r>
      <w:r w:rsidRPr="00015F72">
        <w:rPr>
          <w:rFonts w:ascii="Consolas" w:hAnsi="Consolas"/>
          <w:color w:val="333333"/>
        </w:rPr>
        <w:t xml:space="preserve"> </w:t>
      </w:r>
    </w:p>
    <w:p w14:paraId="6078F04A" w14:textId="3E531C82" w:rsidR="009D314B" w:rsidRDefault="009D314B" w:rsidP="009D314B">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5534CA">
        <w:rPr>
          <w:rFonts w:ascii="Consolas" w:hAnsi="Consolas"/>
          <w:color w:val="333333"/>
        </w:rPr>
        <w:t>Sorry,</w:t>
      </w:r>
      <w:r>
        <w:rPr>
          <w:rFonts w:ascii="Consolas" w:hAnsi="Consolas"/>
          <w:color w:val="333333"/>
        </w:rPr>
        <w:t xml:space="preserve"> </w:t>
      </w:r>
      <w:r w:rsidR="00F058A1">
        <w:rPr>
          <w:rFonts w:ascii="Consolas" w:hAnsi="Consolas"/>
          <w:color w:val="333333"/>
        </w:rPr>
        <w:t>20</w:t>
      </w:r>
      <w:r w:rsidRPr="005534CA">
        <w:rPr>
          <w:rFonts w:ascii="Consolas" w:hAnsi="Consolas"/>
          <w:color w:val="333333"/>
        </w:rPr>
        <w:t xml:space="preserve"> is not </w:t>
      </w:r>
      <w:r>
        <w:rPr>
          <w:rFonts w:ascii="Consolas" w:hAnsi="Consolas"/>
          <w:color w:val="333333"/>
        </w:rPr>
        <w:t>in the range of 3 and 12</w:t>
      </w:r>
      <w:r w:rsidRPr="005534CA">
        <w:rPr>
          <w:rFonts w:ascii="Consolas" w:hAnsi="Consolas"/>
          <w:color w:val="333333"/>
        </w:rPr>
        <w:t>. Try Again!</w:t>
      </w:r>
      <w:r w:rsidRPr="00015F72">
        <w:rPr>
          <w:rFonts w:ascii="Consolas" w:hAnsi="Consolas"/>
          <w:color w:val="333333"/>
        </w:rPr>
        <w:t xml:space="preserve"> </w:t>
      </w:r>
    </w:p>
    <w:p w14:paraId="48892DC1" w14:textId="4B72017C" w:rsidR="009D314B" w:rsidRDefault="009D314B" w:rsidP="009D314B">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 xml:space="preserve">Enter a number between 3 and 12: </w:t>
      </w:r>
      <w:r w:rsidR="00F058A1">
        <w:rPr>
          <w:rFonts w:ascii="Consolas" w:hAnsi="Consolas"/>
          <w:color w:val="333333"/>
        </w:rPr>
        <w:t>-15</w:t>
      </w:r>
      <w:r w:rsidRPr="00015F72">
        <w:rPr>
          <w:rFonts w:ascii="Consolas" w:hAnsi="Consolas"/>
          <w:color w:val="333333"/>
        </w:rPr>
        <w:t xml:space="preserve"> </w:t>
      </w:r>
    </w:p>
    <w:p w14:paraId="51AD1DC1" w14:textId="13DD5F00" w:rsidR="009D314B" w:rsidRDefault="009D314B" w:rsidP="009D314B">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5534CA">
        <w:rPr>
          <w:rFonts w:ascii="Consolas" w:hAnsi="Consolas"/>
          <w:color w:val="333333"/>
        </w:rPr>
        <w:t>Sorry,</w:t>
      </w:r>
      <w:r>
        <w:rPr>
          <w:rFonts w:ascii="Consolas" w:hAnsi="Consolas"/>
          <w:color w:val="333333"/>
        </w:rPr>
        <w:t xml:space="preserve"> </w:t>
      </w:r>
      <w:r w:rsidR="00F058A1">
        <w:rPr>
          <w:rFonts w:ascii="Consolas" w:hAnsi="Consolas"/>
          <w:color w:val="333333"/>
        </w:rPr>
        <w:t>-15</w:t>
      </w:r>
      <w:r w:rsidRPr="005534CA">
        <w:rPr>
          <w:rFonts w:ascii="Consolas" w:hAnsi="Consolas"/>
          <w:color w:val="333333"/>
        </w:rPr>
        <w:t xml:space="preserve"> is not </w:t>
      </w:r>
      <w:r>
        <w:rPr>
          <w:rFonts w:ascii="Consolas" w:hAnsi="Consolas"/>
          <w:color w:val="333333"/>
        </w:rPr>
        <w:t>in the range of 3 and 12</w:t>
      </w:r>
      <w:r w:rsidRPr="005534CA">
        <w:rPr>
          <w:rFonts w:ascii="Consolas" w:hAnsi="Consolas"/>
          <w:color w:val="333333"/>
        </w:rPr>
        <w:t>. Try Again!</w:t>
      </w:r>
      <w:r w:rsidRPr="00015F72">
        <w:rPr>
          <w:rFonts w:ascii="Consolas" w:hAnsi="Consolas"/>
          <w:color w:val="333333"/>
        </w:rPr>
        <w:t xml:space="preserve"> </w:t>
      </w:r>
    </w:p>
    <w:p w14:paraId="157983B1" w14:textId="3F1A0C77" w:rsidR="00F058A1" w:rsidRDefault="00F058A1" w:rsidP="00F058A1">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Enter a number between 3 and 12: 3</w:t>
      </w:r>
      <w:r w:rsidRPr="00015F72">
        <w:rPr>
          <w:rFonts w:ascii="Consolas" w:hAnsi="Consolas"/>
          <w:color w:val="333333"/>
        </w:rPr>
        <w:t xml:space="preserve"> </w:t>
      </w:r>
    </w:p>
    <w:p w14:paraId="71BDD652" w14:textId="69C9CB98" w:rsidR="00F058A1" w:rsidRDefault="00F058A1" w:rsidP="00F058A1">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Here is your square</w:t>
      </w:r>
      <w:r w:rsidRPr="005534CA">
        <w:rPr>
          <w:rFonts w:ascii="Consolas" w:hAnsi="Consolas"/>
          <w:color w:val="333333"/>
        </w:rPr>
        <w:t>!</w:t>
      </w:r>
      <w:r w:rsidRPr="00015F72">
        <w:rPr>
          <w:rFonts w:ascii="Consolas" w:hAnsi="Consolas"/>
          <w:color w:val="333333"/>
        </w:rPr>
        <w:t xml:space="preserve"> </w:t>
      </w:r>
    </w:p>
    <w:p w14:paraId="07CCA3A7" w14:textId="7E98BA6C" w:rsidR="009D314B" w:rsidRDefault="009D4673" w:rsidP="009D4673">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XXX</w:t>
      </w:r>
    </w:p>
    <w:p w14:paraId="4434B479" w14:textId="7B2160B4" w:rsidR="009D4673" w:rsidRDefault="009D4673" w:rsidP="009D4673">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XXX</w:t>
      </w:r>
    </w:p>
    <w:p w14:paraId="4A87C19E" w14:textId="33FD6493" w:rsidR="009D4673" w:rsidRDefault="009D4673" w:rsidP="009D4673">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XXX</w:t>
      </w:r>
    </w:p>
    <w:p w14:paraId="64CE016E" w14:textId="77777777" w:rsidR="009D4673" w:rsidRDefault="009D4673"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p>
    <w:p w14:paraId="14E13265" w14:textId="707459D7" w:rsidR="00015F72" w:rsidRDefault="009D4673"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Would like to create another? (Enter Y or Yes</w:t>
      </w:r>
      <w:r w:rsidR="004C0BC5">
        <w:rPr>
          <w:rFonts w:ascii="Consolas" w:hAnsi="Consolas"/>
          <w:color w:val="333333"/>
        </w:rPr>
        <w:t xml:space="preserve"> to continue or N or No to Quit)</w:t>
      </w:r>
    </w:p>
    <w:p w14:paraId="3AA76F43" w14:textId="547590FD" w:rsidR="004C0BC5" w:rsidRDefault="004C0BC5"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yes</w:t>
      </w:r>
    </w:p>
    <w:p w14:paraId="7604AC65" w14:textId="337B24CC" w:rsidR="004C0BC5" w:rsidRDefault="004C0BC5"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yes’ is not a valid response. Please try again!</w:t>
      </w:r>
    </w:p>
    <w:p w14:paraId="1CCBE293" w14:textId="77777777" w:rsidR="002508DD" w:rsidRDefault="002508DD" w:rsidP="002508DD">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Would like to create another? (Enter Y or Yes to continue or N or No to Quit)</w:t>
      </w:r>
    </w:p>
    <w:p w14:paraId="163F7DDA" w14:textId="6AA07FE3" w:rsidR="002508DD" w:rsidRDefault="002508DD"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Yes</w:t>
      </w:r>
    </w:p>
    <w:p w14:paraId="450D2051" w14:textId="0648F9E2" w:rsidR="002508DD" w:rsidRDefault="002508DD" w:rsidP="002508DD">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 xml:space="preserve">Enter a number between 3 and 12: </w:t>
      </w:r>
      <w:r w:rsidR="00D552F6">
        <w:rPr>
          <w:rFonts w:ascii="Consolas" w:hAnsi="Consolas"/>
          <w:color w:val="333333"/>
        </w:rPr>
        <w:t>50</w:t>
      </w:r>
      <w:r w:rsidRPr="00015F72">
        <w:rPr>
          <w:rFonts w:ascii="Consolas" w:hAnsi="Consolas"/>
          <w:color w:val="333333"/>
        </w:rPr>
        <w:t xml:space="preserve"> </w:t>
      </w:r>
    </w:p>
    <w:p w14:paraId="239DA55C" w14:textId="12B92878" w:rsidR="002508DD" w:rsidRDefault="002508DD" w:rsidP="002508DD">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sidRPr="005534CA">
        <w:rPr>
          <w:rFonts w:ascii="Consolas" w:hAnsi="Consolas"/>
          <w:color w:val="333333"/>
        </w:rPr>
        <w:t>Sorry,</w:t>
      </w:r>
      <w:r>
        <w:rPr>
          <w:rFonts w:ascii="Consolas" w:hAnsi="Consolas"/>
          <w:color w:val="333333"/>
        </w:rPr>
        <w:t xml:space="preserve"> </w:t>
      </w:r>
      <w:r w:rsidR="00D552F6">
        <w:rPr>
          <w:rFonts w:ascii="Consolas" w:hAnsi="Consolas"/>
          <w:color w:val="333333"/>
        </w:rPr>
        <w:t>50</w:t>
      </w:r>
      <w:r w:rsidRPr="005534CA">
        <w:rPr>
          <w:rFonts w:ascii="Consolas" w:hAnsi="Consolas"/>
          <w:color w:val="333333"/>
        </w:rPr>
        <w:t xml:space="preserve"> is not </w:t>
      </w:r>
      <w:r>
        <w:rPr>
          <w:rFonts w:ascii="Consolas" w:hAnsi="Consolas"/>
          <w:color w:val="333333"/>
        </w:rPr>
        <w:t>in the range of 3 and 12</w:t>
      </w:r>
      <w:r w:rsidRPr="005534CA">
        <w:rPr>
          <w:rFonts w:ascii="Consolas" w:hAnsi="Consolas"/>
          <w:color w:val="333333"/>
        </w:rPr>
        <w:t>. Try Again!</w:t>
      </w:r>
      <w:r w:rsidRPr="00015F72">
        <w:rPr>
          <w:rFonts w:ascii="Consolas" w:hAnsi="Consolas"/>
          <w:color w:val="333333"/>
        </w:rPr>
        <w:t xml:space="preserve"> </w:t>
      </w:r>
    </w:p>
    <w:p w14:paraId="4B39F556" w14:textId="1D9475B4" w:rsidR="002508DD" w:rsidRDefault="002508DD" w:rsidP="002508DD">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 xml:space="preserve">Enter a number between 3 and 12: </w:t>
      </w:r>
      <w:r w:rsidR="00D552F6">
        <w:rPr>
          <w:rFonts w:ascii="Consolas" w:hAnsi="Consolas"/>
          <w:color w:val="333333"/>
        </w:rPr>
        <w:t>4</w:t>
      </w:r>
    </w:p>
    <w:p w14:paraId="5F664647" w14:textId="77777777"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Here is your square</w:t>
      </w:r>
      <w:r w:rsidRPr="005534CA">
        <w:rPr>
          <w:rFonts w:ascii="Consolas" w:hAnsi="Consolas"/>
          <w:color w:val="333333"/>
        </w:rPr>
        <w:t>!</w:t>
      </w:r>
      <w:r w:rsidRPr="00015F72">
        <w:rPr>
          <w:rFonts w:ascii="Consolas" w:hAnsi="Consolas"/>
          <w:color w:val="333333"/>
        </w:rPr>
        <w:t xml:space="preserve"> </w:t>
      </w:r>
    </w:p>
    <w:p w14:paraId="71A2EEDA" w14:textId="0AA6900D"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XXXX</w:t>
      </w:r>
    </w:p>
    <w:p w14:paraId="12B211F7" w14:textId="32F103C3"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XXXX</w:t>
      </w:r>
    </w:p>
    <w:p w14:paraId="5467F271" w14:textId="632A1CCA"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rPr>
          <w:rFonts w:ascii="Consolas" w:hAnsi="Consolas"/>
          <w:color w:val="333333"/>
        </w:rPr>
      </w:pPr>
      <w:r>
        <w:rPr>
          <w:rFonts w:ascii="Consolas" w:hAnsi="Consolas"/>
          <w:color w:val="333333"/>
        </w:rPr>
        <w:t>XXXX</w:t>
      </w:r>
    </w:p>
    <w:p w14:paraId="32CCBE5B" w14:textId="77777777"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p>
    <w:p w14:paraId="73AF72B6" w14:textId="77777777"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lastRenderedPageBreak/>
        <w:t>Would like to create another? (Enter Y or Yes to continue or N or No to Quit)</w:t>
      </w:r>
    </w:p>
    <w:p w14:paraId="2CD09F2A" w14:textId="01B41920"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NO</w:t>
      </w:r>
    </w:p>
    <w:p w14:paraId="5A76C93A" w14:textId="3BD78536"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NO’ is not a valid response. Please try again!</w:t>
      </w:r>
    </w:p>
    <w:p w14:paraId="1A128E0A" w14:textId="77777777"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Would like to create another? (Enter Y or Yes to continue or N or No to Quit)</w:t>
      </w:r>
    </w:p>
    <w:p w14:paraId="54DFD28C" w14:textId="66BD6887" w:rsidR="00D552F6" w:rsidRDefault="00D552F6"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N</w:t>
      </w:r>
    </w:p>
    <w:p w14:paraId="7F1C05A1" w14:textId="25372865" w:rsidR="00D552F6" w:rsidRDefault="00E35098" w:rsidP="00D552F6">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r>
        <w:rPr>
          <w:rFonts w:ascii="Consolas" w:hAnsi="Consolas"/>
          <w:color w:val="333333"/>
        </w:rPr>
        <w:t xml:space="preserve">Thank you, you created 2 squares before quitting. </w:t>
      </w:r>
    </w:p>
    <w:p w14:paraId="7D32F1A9" w14:textId="1B888515" w:rsidR="00B649CC" w:rsidRDefault="00B649CC"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p>
    <w:p w14:paraId="0C1BF87C" w14:textId="77777777" w:rsidR="00015F72" w:rsidRDefault="00015F72" w:rsidP="00F96170">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0"/>
          <w:tab w:val="clear" w:pos="10076"/>
        </w:tabs>
        <w:wordWrap w:val="0"/>
        <w:spacing w:after="150"/>
        <w:rPr>
          <w:rFonts w:ascii="Consolas" w:hAnsi="Consolas"/>
          <w:color w:val="333333"/>
        </w:rPr>
      </w:pPr>
    </w:p>
    <w:p w14:paraId="6A38EDC8" w14:textId="77777777" w:rsidR="00C17B43" w:rsidRDefault="00C17B43" w:rsidP="00C17B43">
      <w:r w:rsidRPr="00347D1E">
        <w:t xml:space="preserve">Comment your source code and describe your code to someone who may be viewing it for the first time. </w:t>
      </w:r>
    </w:p>
    <w:p w14:paraId="250702CD" w14:textId="77777777" w:rsidR="00C17B43" w:rsidRDefault="00C17B43" w:rsidP="00C17B43"/>
    <w:p w14:paraId="1567D917" w14:textId="3A629FB8" w:rsidR="00CB640D" w:rsidRDefault="00C17B43"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3E85179B" w14:textId="5E1FF018" w:rsidR="006A2DE8" w:rsidRPr="00470C37" w:rsidRDefault="00015F72" w:rsidP="00470C37">
      <w:pPr>
        <w:rPr>
          <w:b/>
          <w:color w:val="2F5496" w:themeColor="accent5" w:themeShade="BF"/>
        </w:rPr>
      </w:pPr>
      <w:r>
        <w:rPr>
          <w:b/>
          <w:color w:val="2F5496" w:themeColor="accent5" w:themeShade="BF"/>
        </w:rPr>
        <w:br w:type="page"/>
      </w:r>
    </w:p>
    <w:p w14:paraId="7A5D2284" w14:textId="7D97EE07" w:rsidR="00B649CC" w:rsidRDefault="00B649CC" w:rsidP="00001B18">
      <w:pPr>
        <w:pStyle w:val="Heading2"/>
        <w:ind w:left="360"/>
      </w:pPr>
      <w:r w:rsidRPr="00B649CC">
        <w:lastRenderedPageBreak/>
        <w:t xml:space="preserve">Write a program that </w:t>
      </w:r>
      <w:r w:rsidR="00496A51">
        <w:t xml:space="preserve">asks a user to enter a </w:t>
      </w:r>
      <w:r w:rsidR="00BF7CCD">
        <w:t xml:space="preserve">starting </w:t>
      </w:r>
      <w:r w:rsidR="00496A51">
        <w:t>value</w:t>
      </w:r>
      <w:r w:rsidR="004D708D">
        <w:t xml:space="preserve">. Then the program will </w:t>
      </w:r>
      <w:r w:rsidR="00E712A8">
        <w:t xml:space="preserve">ask for </w:t>
      </w:r>
      <w:r w:rsidR="00613447">
        <w:t xml:space="preserve">an operation to perform on that </w:t>
      </w:r>
      <w:r w:rsidR="005608CD">
        <w:t xml:space="preserve">number. </w:t>
      </w:r>
      <w:r w:rsidR="00FB13EB">
        <w:t xml:space="preserve">The available operations are add, subtract, multiply, and division. </w:t>
      </w:r>
      <w:r w:rsidR="002F7F32">
        <w:t xml:space="preserve">The program will make sure a valid operation is </w:t>
      </w:r>
      <w:r w:rsidR="00A91B6C">
        <w:t xml:space="preserve">selected. If there is not a valid operation </w:t>
      </w:r>
      <w:r w:rsidR="009D3D94">
        <w:t>chosen,</w:t>
      </w:r>
      <w:r w:rsidR="00A91B6C">
        <w:t xml:space="preserve"> then the program will notify the user and keep asking</w:t>
      </w:r>
      <w:r w:rsidR="00C643E5">
        <w:t xml:space="preserve">. When a valid operation is chosen then the user is asked to enter </w:t>
      </w:r>
      <w:r w:rsidR="00D31BC5">
        <w:t xml:space="preserve">a </w:t>
      </w:r>
      <w:r w:rsidR="00C643E5">
        <w:t xml:space="preserve">number </w:t>
      </w:r>
      <w:r w:rsidR="009D3D94">
        <w:t>to perform the operation</w:t>
      </w:r>
      <w:r w:rsidR="0060669E">
        <w:t>.</w:t>
      </w:r>
      <w:r w:rsidRPr="00B649CC">
        <w:t xml:space="preserve"> </w:t>
      </w:r>
      <w:r w:rsidR="00876B58">
        <w:t xml:space="preserve">The result of the operation is </w:t>
      </w:r>
      <w:r w:rsidR="001B415A">
        <w:t xml:space="preserve">output to the screen and the user </w:t>
      </w:r>
      <w:r w:rsidR="000462C1">
        <w:t>is prompted</w:t>
      </w:r>
      <w:r w:rsidR="001B415A">
        <w:t xml:space="preserve"> to enter the next operation</w:t>
      </w:r>
      <w:r w:rsidR="00862E7F">
        <w:t xml:space="preserve"> to perform on the result</w:t>
      </w:r>
      <w:r w:rsidR="00FB5067">
        <w:t xml:space="preserve"> followed by the value to use</w:t>
      </w:r>
      <w:r w:rsidR="00E67697">
        <w:t>. The program will continue</w:t>
      </w:r>
      <w:r w:rsidRPr="00B649CC">
        <w:t xml:space="preserve"> until a sentinel value of -999 is input.  </w:t>
      </w:r>
    </w:p>
    <w:p w14:paraId="4893813F" w14:textId="77777777" w:rsidR="00E93CB1" w:rsidRPr="00E93CB1" w:rsidRDefault="00E93CB1" w:rsidP="00E93CB1"/>
    <w:p w14:paraId="0C5A521A" w14:textId="55DEF6F5" w:rsidR="00C17B43" w:rsidRDefault="00E93CB1" w:rsidP="00C17B43">
      <w:r>
        <w:t xml:space="preserve">Below is the </w:t>
      </w:r>
      <w:r w:rsidR="00C62C87">
        <w:t>input/output that you are to use.</w:t>
      </w:r>
    </w:p>
    <w:p w14:paraId="55144B2E" w14:textId="77777777" w:rsidR="00C17B43" w:rsidRDefault="00C17B43" w:rsidP="00C17B43"/>
    <w:p w14:paraId="3323C630" w14:textId="69B25104" w:rsidR="006A2DE8" w:rsidRDefault="00B649CC"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your</w:t>
      </w:r>
      <w:r w:rsidR="00B8448F">
        <w:rPr>
          <w:rFonts w:ascii="Consolas" w:hAnsi="Consolas"/>
          <w:color w:val="333333"/>
        </w:rPr>
        <w:t xml:space="preserve"> starting number</w:t>
      </w:r>
      <w:r>
        <w:rPr>
          <w:rFonts w:ascii="Consolas" w:hAnsi="Consolas"/>
          <w:color w:val="333333"/>
        </w:rPr>
        <w:t xml:space="preserve">: </w:t>
      </w:r>
      <w:r w:rsidR="00966E20">
        <w:rPr>
          <w:rFonts w:ascii="Consolas" w:hAnsi="Consolas"/>
          <w:color w:val="333333"/>
        </w:rPr>
        <w:t>-157</w:t>
      </w:r>
    </w:p>
    <w:p w14:paraId="362EA0E4" w14:textId="48DDA224" w:rsidR="00C74535" w:rsidRDefault="00C74535" w:rsidP="00D659E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w:t>
      </w:r>
      <w:r w:rsidR="00043EEF">
        <w:rPr>
          <w:rFonts w:ascii="Consolas" w:hAnsi="Consolas"/>
          <w:color w:val="333333"/>
        </w:rPr>
        <w:t xml:space="preserve"> A for Add, S for Subtract, M for multiply, </w:t>
      </w:r>
      <w:r w:rsidR="00726B85">
        <w:rPr>
          <w:rFonts w:ascii="Consolas" w:hAnsi="Consolas"/>
          <w:color w:val="333333"/>
        </w:rPr>
        <w:t xml:space="preserve">or </w:t>
      </w:r>
      <w:r w:rsidR="00043EEF">
        <w:rPr>
          <w:rFonts w:ascii="Consolas" w:hAnsi="Consolas"/>
          <w:color w:val="333333"/>
        </w:rPr>
        <w:t>D for Divide</w:t>
      </w:r>
      <w:r w:rsidR="00D659E7">
        <w:rPr>
          <w:rFonts w:ascii="Consolas" w:hAnsi="Consolas"/>
          <w:color w:val="333333"/>
        </w:rPr>
        <w:t xml:space="preserve"> to </w:t>
      </w:r>
      <w:r>
        <w:rPr>
          <w:rFonts w:ascii="Consolas" w:hAnsi="Consolas"/>
          <w:color w:val="333333"/>
        </w:rPr>
        <w:t>perform</w:t>
      </w:r>
      <w:r w:rsidR="008D746F">
        <w:rPr>
          <w:rFonts w:ascii="Consolas" w:hAnsi="Consolas"/>
          <w:color w:val="333333"/>
        </w:rPr>
        <w:t xml:space="preserve"> on -157</w:t>
      </w:r>
      <w:r w:rsidR="00BF1092">
        <w:rPr>
          <w:rFonts w:ascii="Consolas" w:hAnsi="Consolas"/>
          <w:color w:val="333333"/>
        </w:rPr>
        <w:t xml:space="preserve"> or enter -999 to end</w:t>
      </w:r>
      <w:r w:rsidR="008D746F">
        <w:rPr>
          <w:rFonts w:ascii="Consolas" w:hAnsi="Consolas"/>
          <w:color w:val="333333"/>
        </w:rPr>
        <w:t>:</w:t>
      </w:r>
      <w:r w:rsidR="007B1272">
        <w:rPr>
          <w:rFonts w:ascii="Consolas" w:hAnsi="Consolas"/>
          <w:color w:val="333333"/>
        </w:rPr>
        <w:t xml:space="preserve"> add</w:t>
      </w:r>
    </w:p>
    <w:p w14:paraId="4D9AC4C7" w14:textId="36C08AE0" w:rsidR="007B1272" w:rsidRDefault="007B1272" w:rsidP="00D659E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Sorry, ‘add’ is not a valid operation</w:t>
      </w:r>
      <w:r w:rsidR="00A82BFC">
        <w:rPr>
          <w:rFonts w:ascii="Consolas" w:hAnsi="Consolas"/>
          <w:color w:val="333333"/>
        </w:rPr>
        <w:t>. Try Again!</w:t>
      </w:r>
    </w:p>
    <w:p w14:paraId="139C8679" w14:textId="19473CFB" w:rsidR="006B5AF9" w:rsidRDefault="006B5AF9" w:rsidP="00D659E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A for Add, S for Subtract, M for multiply, or D for Divide to perform on -157</w:t>
      </w:r>
      <w:r w:rsidR="00BF1092">
        <w:rPr>
          <w:rFonts w:ascii="Consolas" w:hAnsi="Consolas"/>
          <w:color w:val="333333"/>
        </w:rPr>
        <w:t xml:space="preserve"> or enter -999 to end</w:t>
      </w:r>
      <w:r>
        <w:rPr>
          <w:rFonts w:ascii="Consolas" w:hAnsi="Consolas"/>
          <w:color w:val="333333"/>
        </w:rPr>
        <w:t>:</w:t>
      </w:r>
      <w:r w:rsidR="00A32309">
        <w:rPr>
          <w:rFonts w:ascii="Consolas" w:hAnsi="Consolas"/>
          <w:color w:val="333333"/>
        </w:rPr>
        <w:t xml:space="preserve"> Add</w:t>
      </w:r>
    </w:p>
    <w:p w14:paraId="78DEDECD" w14:textId="41F76479" w:rsidR="00A32309" w:rsidRDefault="00A32309" w:rsidP="00A3230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Sorry, ‘Add’ is not a valid operation. Try Again!</w:t>
      </w:r>
    </w:p>
    <w:p w14:paraId="6FC28627" w14:textId="3CACA07E" w:rsidR="00A32309" w:rsidRDefault="00A32309" w:rsidP="00D00AE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A for Add, S for Subtract, M for multiply, or D for Divide to perform on -157</w:t>
      </w:r>
      <w:r w:rsidR="00BF1092">
        <w:rPr>
          <w:rFonts w:ascii="Consolas" w:hAnsi="Consolas"/>
          <w:color w:val="333333"/>
        </w:rPr>
        <w:t xml:space="preserve"> or enter -999 to end</w:t>
      </w:r>
      <w:r>
        <w:rPr>
          <w:rFonts w:ascii="Consolas" w:hAnsi="Consolas"/>
          <w:color w:val="333333"/>
        </w:rPr>
        <w:t>: A</w:t>
      </w:r>
    </w:p>
    <w:p w14:paraId="32AF679B" w14:textId="0522F758" w:rsidR="00B649CC" w:rsidRDefault="00280D80"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Add</w:t>
      </w:r>
      <w:r w:rsidR="006A5AFF">
        <w:rPr>
          <w:rFonts w:ascii="Consolas" w:hAnsi="Consolas"/>
          <w:color w:val="333333"/>
        </w:rPr>
        <w:t xml:space="preserve"> -157 </w:t>
      </w:r>
      <w:r w:rsidR="00140A2C">
        <w:rPr>
          <w:rFonts w:ascii="Consolas" w:hAnsi="Consolas"/>
          <w:color w:val="333333"/>
        </w:rPr>
        <w:t>with</w:t>
      </w:r>
      <w:r w:rsidR="006A5AFF">
        <w:rPr>
          <w:rFonts w:ascii="Consolas" w:hAnsi="Consolas"/>
          <w:color w:val="333333"/>
        </w:rPr>
        <w:t xml:space="preserve"> what value:</w:t>
      </w:r>
      <w:r w:rsidR="00B649CC">
        <w:rPr>
          <w:rFonts w:ascii="Consolas" w:hAnsi="Consolas"/>
          <w:color w:val="333333"/>
        </w:rPr>
        <w:t xml:space="preserve"> 3</w:t>
      </w:r>
      <w:r w:rsidR="00F35EF5">
        <w:rPr>
          <w:rFonts w:ascii="Consolas" w:hAnsi="Consolas"/>
          <w:color w:val="333333"/>
        </w:rPr>
        <w:t>57</w:t>
      </w:r>
    </w:p>
    <w:p w14:paraId="414796E8" w14:textId="6F76956F" w:rsidR="00316550" w:rsidRDefault="006968B7" w:rsidP="0031655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The result is 200</w:t>
      </w:r>
    </w:p>
    <w:p w14:paraId="13A24593" w14:textId="75B048D5" w:rsidR="00B649CC" w:rsidRDefault="00F75DB5"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 xml:space="preserve">Enter A for Add, S for Subtract, M for multiply, or D for Divide to perform on </w:t>
      </w:r>
      <w:r w:rsidR="00397093">
        <w:rPr>
          <w:rFonts w:ascii="Consolas" w:hAnsi="Consolas"/>
          <w:color w:val="333333"/>
        </w:rPr>
        <w:t>200 or enter -999 to end</w:t>
      </w:r>
      <w:r>
        <w:rPr>
          <w:rFonts w:ascii="Consolas" w:hAnsi="Consolas"/>
          <w:color w:val="333333"/>
        </w:rPr>
        <w:t xml:space="preserve">: </w:t>
      </w:r>
      <w:r w:rsidR="0057422E">
        <w:rPr>
          <w:rFonts w:ascii="Consolas" w:hAnsi="Consolas"/>
          <w:color w:val="333333"/>
        </w:rPr>
        <w:t>divide</w:t>
      </w:r>
    </w:p>
    <w:p w14:paraId="07AF12DC" w14:textId="41826CA8" w:rsidR="0057422E" w:rsidRDefault="0057422E" w:rsidP="0057422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Sorry, ‘divide’ is not a valid operation. Try Again!</w:t>
      </w:r>
    </w:p>
    <w:p w14:paraId="62733998" w14:textId="3632E0EE" w:rsidR="0057422E" w:rsidRDefault="0057422E" w:rsidP="0057422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 xml:space="preserve">Enter A for Add, S for Subtract, M for multiply, or D for Divide to perform on </w:t>
      </w:r>
      <w:r w:rsidR="00785EDB">
        <w:rPr>
          <w:rFonts w:ascii="Consolas" w:hAnsi="Consolas"/>
          <w:color w:val="333333"/>
        </w:rPr>
        <w:t>200</w:t>
      </w:r>
      <w:r>
        <w:rPr>
          <w:rFonts w:ascii="Consolas" w:hAnsi="Consolas"/>
          <w:color w:val="333333"/>
        </w:rPr>
        <w:t xml:space="preserve"> or enter -999 to end: </w:t>
      </w:r>
      <w:r w:rsidR="00EF1414">
        <w:rPr>
          <w:rFonts w:ascii="Consolas" w:hAnsi="Consolas"/>
          <w:color w:val="333333"/>
        </w:rPr>
        <w:t>Divide</w:t>
      </w:r>
    </w:p>
    <w:p w14:paraId="5D86964C" w14:textId="7EB43400" w:rsidR="0051215B" w:rsidRDefault="00EF1414" w:rsidP="00B649C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Divide 200</w:t>
      </w:r>
      <w:r w:rsidR="00140A2C">
        <w:rPr>
          <w:rFonts w:ascii="Consolas" w:hAnsi="Consolas"/>
          <w:color w:val="333333"/>
        </w:rPr>
        <w:t xml:space="preserve"> with what value: </w:t>
      </w:r>
      <w:r w:rsidR="00FF72BC">
        <w:rPr>
          <w:rFonts w:ascii="Consolas" w:hAnsi="Consolas"/>
          <w:color w:val="333333"/>
        </w:rPr>
        <w:t>100</w:t>
      </w:r>
    </w:p>
    <w:p w14:paraId="23A8669C" w14:textId="1796F863" w:rsidR="00FF72BC" w:rsidRDefault="00FF72BC" w:rsidP="00FF72B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The result is 2</w:t>
      </w:r>
    </w:p>
    <w:p w14:paraId="70997108" w14:textId="32F41302" w:rsidR="00B649CC" w:rsidRDefault="00FF72BC" w:rsidP="00FF72B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A for Add, S for Subtract, M for multiply, or D for Divide to perform on 200 or enter -999 to end:</w:t>
      </w:r>
      <w:r w:rsidR="00693E8A">
        <w:rPr>
          <w:rFonts w:ascii="Consolas" w:hAnsi="Consolas"/>
          <w:color w:val="333333"/>
        </w:rPr>
        <w:t xml:space="preserve"> </w:t>
      </w:r>
      <w:r w:rsidR="004B4D6B">
        <w:rPr>
          <w:rFonts w:ascii="Consolas" w:hAnsi="Consolas"/>
          <w:color w:val="333333"/>
        </w:rPr>
        <w:t>-999</w:t>
      </w:r>
    </w:p>
    <w:p w14:paraId="27D23879" w14:textId="29D030FD" w:rsidR="004B4D6B" w:rsidRDefault="00693E8A" w:rsidP="00FF72B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Program ended with a result of 2</w:t>
      </w:r>
    </w:p>
    <w:p w14:paraId="5DB08BB7" w14:textId="77777777" w:rsidR="00C17B43" w:rsidRDefault="00C17B43" w:rsidP="006A2DE8"/>
    <w:p w14:paraId="0F0569AD" w14:textId="26D5BCF8" w:rsidR="00D1365C" w:rsidRDefault="00347D1E" w:rsidP="00491047">
      <w:r w:rsidRPr="00347D1E">
        <w:t xml:space="preserve">Comment your source code and describe your code to someone who may be viewing it for the first time. </w:t>
      </w:r>
    </w:p>
    <w:p w14:paraId="5DB3C206" w14:textId="77777777" w:rsidR="00D1365C" w:rsidRDefault="00D1365C" w:rsidP="00491047"/>
    <w:p w14:paraId="4CBC936C" w14:textId="581828DE" w:rsidR="00F00A44" w:rsidRPr="002F2B41" w:rsidRDefault="00DE4EA4" w:rsidP="00FA652F">
      <w:pPr>
        <w:rPr>
          <w:b/>
          <w:color w:val="2F5496" w:themeColor="accent5" w:themeShade="BF"/>
        </w:rPr>
      </w:pPr>
      <w:r w:rsidRPr="00560359">
        <w:rPr>
          <w:b/>
          <w:color w:val="2F5496" w:themeColor="accent5" w:themeShade="BF"/>
        </w:rPr>
        <w:lastRenderedPageBreak/>
        <w:t xml:space="preserve">PLACE SCREEN SHOTS OF THE </w:t>
      </w:r>
      <w:r>
        <w:rPr>
          <w:b/>
          <w:color w:val="2F5496" w:themeColor="accent5" w:themeShade="BF"/>
        </w:rPr>
        <w:t>PYTHON CODE</w:t>
      </w:r>
      <w:r w:rsidRPr="00560359">
        <w:rPr>
          <w:b/>
          <w:color w:val="2F5496" w:themeColor="accent5" w:themeShade="BF"/>
        </w:rPr>
        <w:t xml:space="preserve"> AND ALL I/O </w:t>
      </w:r>
      <w:r w:rsidR="001F07C9">
        <w:rPr>
          <w:b/>
          <w:color w:val="2F5496" w:themeColor="accent5" w:themeShade="BF"/>
        </w:rPr>
        <w:t>BELOW</w:t>
      </w:r>
      <w:r w:rsidRPr="00560359">
        <w:rPr>
          <w:b/>
          <w:color w:val="2F5496" w:themeColor="accent5" w:themeShade="BF"/>
        </w:rPr>
        <w:t>.</w:t>
      </w:r>
      <w:bookmarkEnd w:id="0"/>
    </w:p>
    <w:sectPr w:rsidR="00F00A44" w:rsidRPr="002F2B41" w:rsidSect="00F9617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9A15F" w14:textId="77777777" w:rsidR="00561072" w:rsidRDefault="00561072" w:rsidP="00491047">
      <w:r>
        <w:separator/>
      </w:r>
    </w:p>
  </w:endnote>
  <w:endnote w:type="continuationSeparator" w:id="0">
    <w:p w14:paraId="0B235604" w14:textId="77777777" w:rsidR="00561072" w:rsidRDefault="00561072"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altName w:val="﷽﷽﷽﷽﷽﷽﷽﷽ns MS"/>
    <w:panose1 w:val="030F0702030302020204"/>
    <w:charset w:val="00"/>
    <w:family w:val="script"/>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C6978" w14:textId="77777777" w:rsidR="00561072" w:rsidRDefault="00561072" w:rsidP="00491047">
      <w:r>
        <w:separator/>
      </w:r>
    </w:p>
  </w:footnote>
  <w:footnote w:type="continuationSeparator" w:id="0">
    <w:p w14:paraId="44C6A74E" w14:textId="77777777" w:rsidR="00561072" w:rsidRDefault="00561072"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2F6CEE"/>
    <w:multiLevelType w:val="hybridMultilevel"/>
    <w:tmpl w:val="8440F2E6"/>
    <w:lvl w:ilvl="0" w:tplc="026C2500">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7"/>
  </w:num>
  <w:num w:numId="2">
    <w:abstractNumId w:val="10"/>
  </w:num>
  <w:num w:numId="3">
    <w:abstractNumId w:val="8"/>
  </w:num>
  <w:num w:numId="4">
    <w:abstractNumId w:val="4"/>
  </w:num>
  <w:num w:numId="5">
    <w:abstractNumId w:val="6"/>
  </w:num>
  <w:num w:numId="6">
    <w:abstractNumId w:val="7"/>
  </w:num>
  <w:num w:numId="7">
    <w:abstractNumId w:val="2"/>
  </w:num>
  <w:num w:numId="8">
    <w:abstractNumId w:val="14"/>
  </w:num>
  <w:num w:numId="9">
    <w:abstractNumId w:val="0"/>
  </w:num>
  <w:num w:numId="10">
    <w:abstractNumId w:val="1"/>
  </w:num>
  <w:num w:numId="11">
    <w:abstractNumId w:val="15"/>
  </w:num>
  <w:num w:numId="12">
    <w:abstractNumId w:val="11"/>
  </w:num>
  <w:num w:numId="13">
    <w:abstractNumId w:val="3"/>
  </w:num>
  <w:num w:numId="14">
    <w:abstractNumId w:val="8"/>
  </w:num>
  <w:num w:numId="15">
    <w:abstractNumId w:val="8"/>
  </w:num>
  <w:num w:numId="16">
    <w:abstractNumId w:val="9"/>
  </w:num>
  <w:num w:numId="17">
    <w:abstractNumId w:val="5"/>
  </w:num>
  <w:num w:numId="18">
    <w:abstractNumId w:val="8"/>
  </w:num>
  <w:num w:numId="19">
    <w:abstractNumId w:val="16"/>
  </w:num>
  <w:num w:numId="20">
    <w:abstractNumId w:val="12"/>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0339B"/>
    <w:rsid w:val="00015F72"/>
    <w:rsid w:val="0003670E"/>
    <w:rsid w:val="00043EEF"/>
    <w:rsid w:val="000462C1"/>
    <w:rsid w:val="00053194"/>
    <w:rsid w:val="00076EEB"/>
    <w:rsid w:val="000928FA"/>
    <w:rsid w:val="0009595C"/>
    <w:rsid w:val="000B2FF4"/>
    <w:rsid w:val="000B7D03"/>
    <w:rsid w:val="000C225A"/>
    <w:rsid w:val="000C45B3"/>
    <w:rsid w:val="000D0DEF"/>
    <w:rsid w:val="000D560D"/>
    <w:rsid w:val="000E6C1A"/>
    <w:rsid w:val="000F459B"/>
    <w:rsid w:val="00113C75"/>
    <w:rsid w:val="00114174"/>
    <w:rsid w:val="00115AC8"/>
    <w:rsid w:val="00130C56"/>
    <w:rsid w:val="001323D1"/>
    <w:rsid w:val="001362A3"/>
    <w:rsid w:val="00140A2C"/>
    <w:rsid w:val="00167EAD"/>
    <w:rsid w:val="00185AD9"/>
    <w:rsid w:val="0019102F"/>
    <w:rsid w:val="00192BA9"/>
    <w:rsid w:val="001A4622"/>
    <w:rsid w:val="001B05B3"/>
    <w:rsid w:val="001B0724"/>
    <w:rsid w:val="001B415A"/>
    <w:rsid w:val="001B5CC6"/>
    <w:rsid w:val="001C037C"/>
    <w:rsid w:val="001C12DF"/>
    <w:rsid w:val="001D39EE"/>
    <w:rsid w:val="001E44B5"/>
    <w:rsid w:val="001F07C9"/>
    <w:rsid w:val="001F2A91"/>
    <w:rsid w:val="001F6945"/>
    <w:rsid w:val="002259CE"/>
    <w:rsid w:val="002302E5"/>
    <w:rsid w:val="0024281F"/>
    <w:rsid w:val="002508DD"/>
    <w:rsid w:val="002554B1"/>
    <w:rsid w:val="0026180B"/>
    <w:rsid w:val="00280D80"/>
    <w:rsid w:val="00291A23"/>
    <w:rsid w:val="0029463A"/>
    <w:rsid w:val="002A2320"/>
    <w:rsid w:val="002A39D7"/>
    <w:rsid w:val="002B50BF"/>
    <w:rsid w:val="002C5366"/>
    <w:rsid w:val="002E2EF6"/>
    <w:rsid w:val="002E47CE"/>
    <w:rsid w:val="002F2B41"/>
    <w:rsid w:val="002F7F32"/>
    <w:rsid w:val="00314756"/>
    <w:rsid w:val="00316550"/>
    <w:rsid w:val="00347D1E"/>
    <w:rsid w:val="003505DB"/>
    <w:rsid w:val="00354E4A"/>
    <w:rsid w:val="00360186"/>
    <w:rsid w:val="0036783A"/>
    <w:rsid w:val="00375660"/>
    <w:rsid w:val="00381C9B"/>
    <w:rsid w:val="00392D7B"/>
    <w:rsid w:val="00393A24"/>
    <w:rsid w:val="00397093"/>
    <w:rsid w:val="003A6605"/>
    <w:rsid w:val="003C1C63"/>
    <w:rsid w:val="003D6F4D"/>
    <w:rsid w:val="003F2E02"/>
    <w:rsid w:val="003F6D8C"/>
    <w:rsid w:val="00417DCE"/>
    <w:rsid w:val="0043342C"/>
    <w:rsid w:val="0043427C"/>
    <w:rsid w:val="00434F0B"/>
    <w:rsid w:val="0043787F"/>
    <w:rsid w:val="00450321"/>
    <w:rsid w:val="00464225"/>
    <w:rsid w:val="004657F4"/>
    <w:rsid w:val="00470C37"/>
    <w:rsid w:val="00470C99"/>
    <w:rsid w:val="00491047"/>
    <w:rsid w:val="004937C7"/>
    <w:rsid w:val="00496A51"/>
    <w:rsid w:val="004A38FB"/>
    <w:rsid w:val="004B0C76"/>
    <w:rsid w:val="004B4D6B"/>
    <w:rsid w:val="004B70D3"/>
    <w:rsid w:val="004C0BC5"/>
    <w:rsid w:val="004C3660"/>
    <w:rsid w:val="004D4980"/>
    <w:rsid w:val="004D4C57"/>
    <w:rsid w:val="004D708D"/>
    <w:rsid w:val="004E0CC7"/>
    <w:rsid w:val="004F70BC"/>
    <w:rsid w:val="00505079"/>
    <w:rsid w:val="0051215B"/>
    <w:rsid w:val="00517942"/>
    <w:rsid w:val="0052164D"/>
    <w:rsid w:val="00524ACA"/>
    <w:rsid w:val="00551606"/>
    <w:rsid w:val="005534CA"/>
    <w:rsid w:val="005542EA"/>
    <w:rsid w:val="00560359"/>
    <w:rsid w:val="005608CD"/>
    <w:rsid w:val="00561072"/>
    <w:rsid w:val="00567FDA"/>
    <w:rsid w:val="00570D2C"/>
    <w:rsid w:val="0057422E"/>
    <w:rsid w:val="00582511"/>
    <w:rsid w:val="00593569"/>
    <w:rsid w:val="005962CB"/>
    <w:rsid w:val="005C4136"/>
    <w:rsid w:val="005C429C"/>
    <w:rsid w:val="005C6631"/>
    <w:rsid w:val="005D0479"/>
    <w:rsid w:val="005D6696"/>
    <w:rsid w:val="005E1BF5"/>
    <w:rsid w:val="005F2830"/>
    <w:rsid w:val="006004CD"/>
    <w:rsid w:val="00605F73"/>
    <w:rsid w:val="0060669E"/>
    <w:rsid w:val="00613447"/>
    <w:rsid w:val="00637375"/>
    <w:rsid w:val="00644A30"/>
    <w:rsid w:val="00646F9E"/>
    <w:rsid w:val="00651EAE"/>
    <w:rsid w:val="006556FA"/>
    <w:rsid w:val="00666C13"/>
    <w:rsid w:val="006745B4"/>
    <w:rsid w:val="00677412"/>
    <w:rsid w:val="006814C0"/>
    <w:rsid w:val="0068525B"/>
    <w:rsid w:val="00693E8A"/>
    <w:rsid w:val="00693F26"/>
    <w:rsid w:val="006968B7"/>
    <w:rsid w:val="006A1707"/>
    <w:rsid w:val="006A2DE8"/>
    <w:rsid w:val="006A5AFF"/>
    <w:rsid w:val="006A5CC3"/>
    <w:rsid w:val="006A7732"/>
    <w:rsid w:val="006B0B4C"/>
    <w:rsid w:val="006B497B"/>
    <w:rsid w:val="006B5AF9"/>
    <w:rsid w:val="006C27FA"/>
    <w:rsid w:val="006C6B3D"/>
    <w:rsid w:val="006D321F"/>
    <w:rsid w:val="006D489C"/>
    <w:rsid w:val="006E3A84"/>
    <w:rsid w:val="006F49F5"/>
    <w:rsid w:val="0070495A"/>
    <w:rsid w:val="00712D2B"/>
    <w:rsid w:val="00712F14"/>
    <w:rsid w:val="00715C12"/>
    <w:rsid w:val="00726B85"/>
    <w:rsid w:val="0072700B"/>
    <w:rsid w:val="00731795"/>
    <w:rsid w:val="00735656"/>
    <w:rsid w:val="0075209D"/>
    <w:rsid w:val="0076033B"/>
    <w:rsid w:val="00763AC7"/>
    <w:rsid w:val="0078285C"/>
    <w:rsid w:val="00785A81"/>
    <w:rsid w:val="00785EDB"/>
    <w:rsid w:val="00787307"/>
    <w:rsid w:val="00792D68"/>
    <w:rsid w:val="00793455"/>
    <w:rsid w:val="00796A38"/>
    <w:rsid w:val="007A4F83"/>
    <w:rsid w:val="007B028E"/>
    <w:rsid w:val="007B1272"/>
    <w:rsid w:val="007B2DE3"/>
    <w:rsid w:val="007C4F6C"/>
    <w:rsid w:val="007E5000"/>
    <w:rsid w:val="007E6C85"/>
    <w:rsid w:val="007F5FD8"/>
    <w:rsid w:val="00800ABD"/>
    <w:rsid w:val="00813F3A"/>
    <w:rsid w:val="00814B66"/>
    <w:rsid w:val="00815C15"/>
    <w:rsid w:val="00820733"/>
    <w:rsid w:val="00822FDD"/>
    <w:rsid w:val="00831FFF"/>
    <w:rsid w:val="00833C1E"/>
    <w:rsid w:val="00841B4D"/>
    <w:rsid w:val="008523FE"/>
    <w:rsid w:val="00862E7F"/>
    <w:rsid w:val="00865129"/>
    <w:rsid w:val="00876B58"/>
    <w:rsid w:val="008B48B9"/>
    <w:rsid w:val="008B7F26"/>
    <w:rsid w:val="008C1270"/>
    <w:rsid w:val="008D746F"/>
    <w:rsid w:val="008F1F60"/>
    <w:rsid w:val="008F59E1"/>
    <w:rsid w:val="0090285A"/>
    <w:rsid w:val="00931319"/>
    <w:rsid w:val="00934D4B"/>
    <w:rsid w:val="0093638C"/>
    <w:rsid w:val="00945E8B"/>
    <w:rsid w:val="00965FF0"/>
    <w:rsid w:val="009664EA"/>
    <w:rsid w:val="00966E20"/>
    <w:rsid w:val="00975E54"/>
    <w:rsid w:val="00983AF3"/>
    <w:rsid w:val="009A080C"/>
    <w:rsid w:val="009A0ADE"/>
    <w:rsid w:val="009A23AA"/>
    <w:rsid w:val="009B65E5"/>
    <w:rsid w:val="009C0A6C"/>
    <w:rsid w:val="009C1BE4"/>
    <w:rsid w:val="009D064A"/>
    <w:rsid w:val="009D314B"/>
    <w:rsid w:val="009D3D94"/>
    <w:rsid w:val="009D4673"/>
    <w:rsid w:val="009D6A0A"/>
    <w:rsid w:val="009E5B74"/>
    <w:rsid w:val="009E78C9"/>
    <w:rsid w:val="00A12533"/>
    <w:rsid w:val="00A2694F"/>
    <w:rsid w:val="00A276CF"/>
    <w:rsid w:val="00A32309"/>
    <w:rsid w:val="00A528D1"/>
    <w:rsid w:val="00A53A4B"/>
    <w:rsid w:val="00A61CF2"/>
    <w:rsid w:val="00A623C5"/>
    <w:rsid w:val="00A63764"/>
    <w:rsid w:val="00A75142"/>
    <w:rsid w:val="00A756D4"/>
    <w:rsid w:val="00A757F8"/>
    <w:rsid w:val="00A82BFC"/>
    <w:rsid w:val="00A90B1A"/>
    <w:rsid w:val="00A91B6C"/>
    <w:rsid w:val="00A91D7F"/>
    <w:rsid w:val="00AB0FD7"/>
    <w:rsid w:val="00AB66A9"/>
    <w:rsid w:val="00AC3AD2"/>
    <w:rsid w:val="00AD1560"/>
    <w:rsid w:val="00AD5AED"/>
    <w:rsid w:val="00AF0006"/>
    <w:rsid w:val="00AF4273"/>
    <w:rsid w:val="00B30FAC"/>
    <w:rsid w:val="00B31247"/>
    <w:rsid w:val="00B43137"/>
    <w:rsid w:val="00B56BDA"/>
    <w:rsid w:val="00B609CF"/>
    <w:rsid w:val="00B619D2"/>
    <w:rsid w:val="00B649CC"/>
    <w:rsid w:val="00B65D5C"/>
    <w:rsid w:val="00B70EDF"/>
    <w:rsid w:val="00B769E6"/>
    <w:rsid w:val="00B839C1"/>
    <w:rsid w:val="00B8448F"/>
    <w:rsid w:val="00B85AFA"/>
    <w:rsid w:val="00B94E52"/>
    <w:rsid w:val="00B9575F"/>
    <w:rsid w:val="00BB2408"/>
    <w:rsid w:val="00BC13FC"/>
    <w:rsid w:val="00BC5B92"/>
    <w:rsid w:val="00BC7BA9"/>
    <w:rsid w:val="00BD1AA3"/>
    <w:rsid w:val="00BE0974"/>
    <w:rsid w:val="00BF0875"/>
    <w:rsid w:val="00BF1092"/>
    <w:rsid w:val="00BF1B5F"/>
    <w:rsid w:val="00BF7CCD"/>
    <w:rsid w:val="00C03253"/>
    <w:rsid w:val="00C0342A"/>
    <w:rsid w:val="00C11085"/>
    <w:rsid w:val="00C1159A"/>
    <w:rsid w:val="00C16024"/>
    <w:rsid w:val="00C17B43"/>
    <w:rsid w:val="00C20658"/>
    <w:rsid w:val="00C2750A"/>
    <w:rsid w:val="00C27FC8"/>
    <w:rsid w:val="00C31E0A"/>
    <w:rsid w:val="00C405AA"/>
    <w:rsid w:val="00C62C87"/>
    <w:rsid w:val="00C643E5"/>
    <w:rsid w:val="00C74535"/>
    <w:rsid w:val="00C7561F"/>
    <w:rsid w:val="00C76AE3"/>
    <w:rsid w:val="00C809F0"/>
    <w:rsid w:val="00C8370F"/>
    <w:rsid w:val="00C8693A"/>
    <w:rsid w:val="00C9118D"/>
    <w:rsid w:val="00C97A84"/>
    <w:rsid w:val="00CA6C90"/>
    <w:rsid w:val="00CB640D"/>
    <w:rsid w:val="00CD4CEE"/>
    <w:rsid w:val="00CD6C8B"/>
    <w:rsid w:val="00CF136F"/>
    <w:rsid w:val="00CF1B07"/>
    <w:rsid w:val="00D00876"/>
    <w:rsid w:val="00D00AEE"/>
    <w:rsid w:val="00D05FE2"/>
    <w:rsid w:val="00D1365C"/>
    <w:rsid w:val="00D228BE"/>
    <w:rsid w:val="00D242F5"/>
    <w:rsid w:val="00D31BC5"/>
    <w:rsid w:val="00D33660"/>
    <w:rsid w:val="00D40F70"/>
    <w:rsid w:val="00D46FD0"/>
    <w:rsid w:val="00D54328"/>
    <w:rsid w:val="00D552F6"/>
    <w:rsid w:val="00D659E7"/>
    <w:rsid w:val="00D65F15"/>
    <w:rsid w:val="00D66969"/>
    <w:rsid w:val="00D6792E"/>
    <w:rsid w:val="00D720AA"/>
    <w:rsid w:val="00D77B1D"/>
    <w:rsid w:val="00D806CD"/>
    <w:rsid w:val="00D91608"/>
    <w:rsid w:val="00DA3E30"/>
    <w:rsid w:val="00DA43B0"/>
    <w:rsid w:val="00DD63C4"/>
    <w:rsid w:val="00DE1E36"/>
    <w:rsid w:val="00DE4EA4"/>
    <w:rsid w:val="00DE6612"/>
    <w:rsid w:val="00DE7C06"/>
    <w:rsid w:val="00E12A33"/>
    <w:rsid w:val="00E15900"/>
    <w:rsid w:val="00E205CF"/>
    <w:rsid w:val="00E20B66"/>
    <w:rsid w:val="00E27F0B"/>
    <w:rsid w:val="00E30A2D"/>
    <w:rsid w:val="00E35098"/>
    <w:rsid w:val="00E36474"/>
    <w:rsid w:val="00E37B3E"/>
    <w:rsid w:val="00E500F0"/>
    <w:rsid w:val="00E50450"/>
    <w:rsid w:val="00E6264E"/>
    <w:rsid w:val="00E64967"/>
    <w:rsid w:val="00E66E60"/>
    <w:rsid w:val="00E674AE"/>
    <w:rsid w:val="00E67697"/>
    <w:rsid w:val="00E712A8"/>
    <w:rsid w:val="00E71725"/>
    <w:rsid w:val="00E760DA"/>
    <w:rsid w:val="00E80F66"/>
    <w:rsid w:val="00E82739"/>
    <w:rsid w:val="00E91253"/>
    <w:rsid w:val="00E91C48"/>
    <w:rsid w:val="00E932A6"/>
    <w:rsid w:val="00E93CB1"/>
    <w:rsid w:val="00E94D56"/>
    <w:rsid w:val="00EC5B75"/>
    <w:rsid w:val="00EC76BF"/>
    <w:rsid w:val="00EE18E7"/>
    <w:rsid w:val="00EE6399"/>
    <w:rsid w:val="00EF06DB"/>
    <w:rsid w:val="00EF1414"/>
    <w:rsid w:val="00EF796A"/>
    <w:rsid w:val="00F00A44"/>
    <w:rsid w:val="00F058A1"/>
    <w:rsid w:val="00F10347"/>
    <w:rsid w:val="00F16E8E"/>
    <w:rsid w:val="00F2461D"/>
    <w:rsid w:val="00F24624"/>
    <w:rsid w:val="00F26F93"/>
    <w:rsid w:val="00F35EF5"/>
    <w:rsid w:val="00F44635"/>
    <w:rsid w:val="00F54059"/>
    <w:rsid w:val="00F5765E"/>
    <w:rsid w:val="00F60177"/>
    <w:rsid w:val="00F728CA"/>
    <w:rsid w:val="00F75DB5"/>
    <w:rsid w:val="00F7748B"/>
    <w:rsid w:val="00F82C9E"/>
    <w:rsid w:val="00F87E00"/>
    <w:rsid w:val="00F92323"/>
    <w:rsid w:val="00F945FE"/>
    <w:rsid w:val="00F96170"/>
    <w:rsid w:val="00FA652F"/>
    <w:rsid w:val="00FB13EB"/>
    <w:rsid w:val="00FB5067"/>
    <w:rsid w:val="00FC1A61"/>
    <w:rsid w:val="00FC420C"/>
    <w:rsid w:val="00FC66B8"/>
    <w:rsid w:val="00FE1927"/>
    <w:rsid w:val="00FE22DB"/>
    <w:rsid w:val="00FE287B"/>
    <w:rsid w:val="00FF2BB3"/>
    <w:rsid w:val="00FF7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640D"/>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30C56"/>
    <w:pPr>
      <w:keepNext/>
      <w:keepLines/>
      <w:numPr>
        <w:numId w:val="21"/>
      </w:numPr>
      <w:spacing w:before="4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30C56"/>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2</TotalTime>
  <Pages>6</Pages>
  <Words>897</Words>
  <Characters>511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Eugen Leontie</cp:lastModifiedBy>
  <cp:revision>190</cp:revision>
  <cp:lastPrinted>2007-08-16T20:33:00Z</cp:lastPrinted>
  <dcterms:created xsi:type="dcterms:W3CDTF">2019-06-10T02:13:00Z</dcterms:created>
  <dcterms:modified xsi:type="dcterms:W3CDTF">2021-02-17T19:15:00Z</dcterms:modified>
</cp:coreProperties>
</file>